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6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Start w:id="35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1-01-11T10:21:10Z</dcterms:created>
  <dcterms:modified xsi:type="dcterms:W3CDTF">2021-01-11T10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